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4F88AE" w14:textId="3F14B465" w:rsidR="00585DC1" w:rsidRPr="001C226D" w:rsidRDefault="000248F7" w:rsidP="00CA0947">
      <w:pPr>
        <w:pStyle w:val="CARMOTIONLINE1MEDTAH15PTLEFT"/>
        <w:rPr>
          <w:rStyle w:val="UNDERLINE"/>
        </w:rPr>
      </w:pPr>
      <w:r>
        <w:rPr>
          <w:rStyle w:val="UNDERLINE"/>
        </w:rPr>
        <w:t>WSC</w:t>
      </w:r>
      <w:r w:rsidR="00487A47" w:rsidRPr="001C226D">
        <w:rPr>
          <w:rStyle w:val="UNDERLINE"/>
        </w:rPr>
        <w:t xml:space="preserve"> 202</w:t>
      </w:r>
      <w:r>
        <w:rPr>
          <w:rStyle w:val="UNDERLINE"/>
        </w:rPr>
        <w:t>5</w:t>
      </w:r>
      <w:r w:rsidR="00487A47" w:rsidRPr="001C226D">
        <w:rPr>
          <w:rStyle w:val="UNDERLINE"/>
        </w:rPr>
        <w:t xml:space="preserve"> </w:t>
      </w:r>
      <w:r w:rsidR="004A076D" w:rsidRPr="001C226D">
        <w:rPr>
          <w:rStyle w:val="UNDERLINE"/>
        </w:rPr>
        <w:t xml:space="preserve">- </w:t>
      </w:r>
      <w:r w:rsidR="006804AD" w:rsidRPr="001C226D">
        <w:rPr>
          <w:rStyle w:val="UNDERLINE"/>
        </w:rPr>
        <w:t>MOTION</w:t>
      </w:r>
      <w:r w:rsidR="00585DC1" w:rsidRPr="001C226D">
        <w:rPr>
          <w:rStyle w:val="UNDERLINE"/>
        </w:rPr>
        <w:t xml:space="preserve"> </w:t>
      </w:r>
      <w:r w:rsidR="004A076D" w:rsidRPr="001C226D">
        <w:rPr>
          <w:rStyle w:val="UNDERLINE"/>
        </w:rPr>
        <w:t xml:space="preserve">SUBMISSION </w:t>
      </w:r>
      <w:r w:rsidR="00605973" w:rsidRPr="001C226D">
        <w:rPr>
          <w:rStyle w:val="UNDERLINE"/>
        </w:rPr>
        <w:t>FORM</w:t>
      </w:r>
    </w:p>
    <w:p w14:paraId="6D39B21E" w14:textId="77777777" w:rsidR="001C226D" w:rsidRDefault="001C226D" w:rsidP="000248F7">
      <w:pPr>
        <w:pStyle w:val="CARBODYTEXTREGULAR"/>
      </w:pPr>
    </w:p>
    <w:p w14:paraId="2E3551FC" w14:textId="77777777" w:rsidR="00295083" w:rsidRDefault="00295083" w:rsidP="000248F7">
      <w:pPr>
        <w:pStyle w:val="CARBODYTEXTREGULAR"/>
      </w:pPr>
    </w:p>
    <w:p w14:paraId="35976D93" w14:textId="2493AAC8" w:rsidR="00585DC1" w:rsidRPr="00CA0947" w:rsidRDefault="002073C3" w:rsidP="00CA0947">
      <w:pPr>
        <w:pStyle w:val="CARMOTIONLINE15"/>
      </w:pPr>
      <w:r w:rsidRPr="00CA0947">
        <w:t>DATE</w:t>
      </w:r>
      <w:r w:rsidR="00585DC1" w:rsidRPr="00CA0947">
        <w:t xml:space="preserve"> </w:t>
      </w:r>
    </w:p>
    <w:p w14:paraId="4F0EBAD6" w14:textId="77777777" w:rsidR="00F55AE4" w:rsidRDefault="00F55AE4" w:rsidP="000248F7">
      <w:pPr>
        <w:pStyle w:val="CARBODYTEXTREGULAR"/>
      </w:pPr>
    </w:p>
    <w:p w14:paraId="53D0AD5D" w14:textId="77777777" w:rsidR="00585DC1" w:rsidRPr="0082468D" w:rsidRDefault="00585DC1" w:rsidP="000248F7">
      <w:pPr>
        <w:pStyle w:val="CARBODYTEXTREGULAR"/>
      </w:pPr>
    </w:p>
    <w:p w14:paraId="4158D0A5" w14:textId="5CF43BE7" w:rsidR="000248F7" w:rsidRDefault="007572C5" w:rsidP="000248F7">
      <w:pPr>
        <w:pStyle w:val="CARMOTIONLINE15"/>
      </w:pPr>
      <w:r>
        <w:t xml:space="preserve">MAKER’S </w:t>
      </w:r>
      <w:r w:rsidR="000248F7">
        <w:t>MOTION NUMBER (</w:t>
      </w:r>
      <w:r w:rsidR="000248F7">
        <w:rPr>
          <w:rStyle w:val="CARMOTIONLINE15UNBOLDChar"/>
        </w:rPr>
        <w:t>Number assigned by the motion maker</w:t>
      </w:r>
      <w:r w:rsidR="000248F7">
        <w:t>)</w:t>
      </w:r>
    </w:p>
    <w:p w14:paraId="5C97960B" w14:textId="77777777" w:rsidR="00F55AE4" w:rsidRDefault="00F55AE4" w:rsidP="000248F7">
      <w:pPr>
        <w:pStyle w:val="CARBODYTEXTREGULAR"/>
      </w:pPr>
    </w:p>
    <w:p w14:paraId="4BE4456E" w14:textId="77777777" w:rsidR="000248F7" w:rsidRDefault="000248F7" w:rsidP="000248F7">
      <w:pPr>
        <w:pStyle w:val="CARBODYTEXTREGULAR"/>
      </w:pPr>
    </w:p>
    <w:p w14:paraId="57AF181F" w14:textId="77777777" w:rsidR="000248F7" w:rsidRPr="00F55AE4" w:rsidRDefault="000248F7" w:rsidP="000248F7">
      <w:pPr>
        <w:pStyle w:val="CARMOTIONLINE15"/>
      </w:pPr>
      <w:r w:rsidRPr="00F55AE4">
        <w:t>MOTION (</w:t>
      </w:r>
      <w:r w:rsidRPr="00F55AE4">
        <w:rPr>
          <w:rStyle w:val="CARMOTIONLINE15UNBOLDChar"/>
        </w:rPr>
        <w:t>What is the action being requested?</w:t>
      </w:r>
      <w:r w:rsidRPr="00F55AE4">
        <w:t xml:space="preserve">) </w:t>
      </w:r>
    </w:p>
    <w:p w14:paraId="733D336D" w14:textId="77777777" w:rsidR="000248F7" w:rsidRDefault="000248F7" w:rsidP="000248F7">
      <w:pPr>
        <w:pStyle w:val="CARBODYTEXTREGULAR"/>
      </w:pPr>
    </w:p>
    <w:p w14:paraId="094833D5" w14:textId="77777777" w:rsidR="000248F7" w:rsidRDefault="000248F7" w:rsidP="000248F7">
      <w:pPr>
        <w:pStyle w:val="CARBODYTEXTREGULAR"/>
      </w:pPr>
    </w:p>
    <w:p w14:paraId="44F0AE65" w14:textId="77777777" w:rsidR="000248F7" w:rsidRDefault="000248F7" w:rsidP="000248F7">
      <w:pPr>
        <w:pStyle w:val="CARBODYTEXTREGULAR"/>
      </w:pPr>
    </w:p>
    <w:p w14:paraId="412AB1D4" w14:textId="77777777" w:rsidR="000248F7" w:rsidRDefault="000248F7" w:rsidP="000248F7">
      <w:pPr>
        <w:pStyle w:val="CARBODYTEXTREGULAR"/>
      </w:pPr>
    </w:p>
    <w:p w14:paraId="54D88AEA" w14:textId="77777777" w:rsidR="000248F7" w:rsidRDefault="000248F7" w:rsidP="000248F7">
      <w:pPr>
        <w:pStyle w:val="CARBODYTEXTREGULAR"/>
      </w:pPr>
    </w:p>
    <w:p w14:paraId="1D252E4C" w14:textId="77777777" w:rsidR="000248F7" w:rsidRDefault="000248F7" w:rsidP="000248F7">
      <w:pPr>
        <w:pStyle w:val="CARBODYTEXTREGULAR"/>
      </w:pPr>
    </w:p>
    <w:p w14:paraId="6C44C2B6" w14:textId="77777777" w:rsidR="0042019C" w:rsidRDefault="0042019C" w:rsidP="000248F7">
      <w:pPr>
        <w:pStyle w:val="CARBODYTEXTREGULAR"/>
      </w:pPr>
    </w:p>
    <w:p w14:paraId="730D814C" w14:textId="77777777" w:rsidR="0042019C" w:rsidRDefault="0042019C" w:rsidP="000248F7">
      <w:pPr>
        <w:pStyle w:val="CARBODYTEXTREGULAR"/>
      </w:pPr>
    </w:p>
    <w:p w14:paraId="2F869DF7" w14:textId="77777777" w:rsidR="000248F7" w:rsidRDefault="000248F7" w:rsidP="000248F7">
      <w:pPr>
        <w:pStyle w:val="CARBODYTEXTREGULAR"/>
      </w:pPr>
    </w:p>
    <w:p w14:paraId="6A41250A" w14:textId="77777777" w:rsidR="000248F7" w:rsidRDefault="000248F7" w:rsidP="000248F7">
      <w:pPr>
        <w:pStyle w:val="CARBODYTEXTREGULAR"/>
      </w:pPr>
    </w:p>
    <w:p w14:paraId="63BCF7DF" w14:textId="77777777" w:rsidR="0042019C" w:rsidRDefault="0042019C" w:rsidP="000248F7">
      <w:pPr>
        <w:pStyle w:val="CARBODYTEXTREGULAR"/>
      </w:pPr>
    </w:p>
    <w:p w14:paraId="6036F1BC" w14:textId="77777777" w:rsidR="000248F7" w:rsidRDefault="000248F7" w:rsidP="000248F7">
      <w:pPr>
        <w:pStyle w:val="CARBODYTEXTREGULAR"/>
      </w:pPr>
    </w:p>
    <w:p w14:paraId="36E491DD" w14:textId="77777777" w:rsidR="000248F7" w:rsidRDefault="000248F7" w:rsidP="000248F7">
      <w:pPr>
        <w:pStyle w:val="CARBODYTEXTREGULAR"/>
      </w:pPr>
    </w:p>
    <w:p w14:paraId="79BC9995" w14:textId="77777777" w:rsidR="000248F7" w:rsidRDefault="000248F7" w:rsidP="000248F7">
      <w:pPr>
        <w:pStyle w:val="CARBODYTEXTREGULAR"/>
      </w:pPr>
    </w:p>
    <w:p w14:paraId="493F60AF" w14:textId="2313B5B1" w:rsidR="000248F7" w:rsidRDefault="000248F7" w:rsidP="000248F7">
      <w:pPr>
        <w:pStyle w:val="CARMOTIONLINE15"/>
      </w:pPr>
      <w:r>
        <w:t>MOTION APPLIES TO (</w:t>
      </w:r>
      <w:r w:rsidRPr="00F55AE4">
        <w:rPr>
          <w:rStyle w:val="CARMOTIONLINE15UNBOLDChar"/>
        </w:rPr>
        <w:t>Which area</w:t>
      </w:r>
      <w:r>
        <w:rPr>
          <w:rStyle w:val="CARMOTIONLINE15UNBOLDChar"/>
        </w:rPr>
        <w:t>s</w:t>
      </w:r>
      <w:r w:rsidRPr="00F55AE4">
        <w:rPr>
          <w:rStyle w:val="CARMOTIONLINE15UNBOLDChar"/>
        </w:rPr>
        <w:t xml:space="preserve"> of Nar-Anon does this motion apply to?</w:t>
      </w:r>
      <w:r>
        <w:rPr>
          <w:rStyle w:val="CARMOTIONLINE15UNBOLDChar"/>
        </w:rPr>
        <w:t xml:space="preserve"> Budget and Finance, World Service Conference, Human Resource, Literature, Narateen, Newsletter, Outreach, Policy and Guidelines, GWS, GLS, Translation Resource, Website, World Convention, World Service Board, World Service Office, or other areas</w:t>
      </w:r>
      <w:r>
        <w:t xml:space="preserve">) </w:t>
      </w:r>
    </w:p>
    <w:p w14:paraId="00A4A61F" w14:textId="77777777" w:rsidR="000248F7" w:rsidRDefault="000248F7" w:rsidP="000248F7">
      <w:pPr>
        <w:pStyle w:val="CARBODYTEXTREGULAR"/>
      </w:pPr>
    </w:p>
    <w:p w14:paraId="183AF259" w14:textId="77777777" w:rsidR="0042019C" w:rsidRDefault="0042019C" w:rsidP="000248F7">
      <w:pPr>
        <w:pStyle w:val="CARBODYTEXTREGULAR"/>
      </w:pPr>
    </w:p>
    <w:p w14:paraId="4454737B" w14:textId="77777777" w:rsidR="0042019C" w:rsidRDefault="0042019C" w:rsidP="000248F7">
      <w:pPr>
        <w:pStyle w:val="CARBODYTEXTREGULAR"/>
      </w:pPr>
    </w:p>
    <w:p w14:paraId="305695D3" w14:textId="77777777" w:rsidR="0082468D" w:rsidRPr="0082468D" w:rsidRDefault="0082468D" w:rsidP="000248F7">
      <w:pPr>
        <w:pStyle w:val="CARBODYTEXTREGULAR"/>
      </w:pPr>
    </w:p>
    <w:p w14:paraId="787DFD70" w14:textId="5F713C91" w:rsidR="00E52BFE" w:rsidRDefault="006804AD" w:rsidP="00CA0947">
      <w:pPr>
        <w:pStyle w:val="CARMOTIONLINE15"/>
      </w:pPr>
      <w:r>
        <w:t>MOTION</w:t>
      </w:r>
      <w:r w:rsidR="002073C3">
        <w:t xml:space="preserve"> MAKER</w:t>
      </w:r>
      <w:r w:rsidR="00F55AE4">
        <w:t xml:space="preserve"> (</w:t>
      </w:r>
      <w:r w:rsidR="00F55AE4" w:rsidRPr="00F55AE4">
        <w:rPr>
          <w:rStyle w:val="CARMOTIONLINE15UNBOLDChar"/>
        </w:rPr>
        <w:t>Region, WS Committee, NSO, or WSB</w:t>
      </w:r>
      <w:r w:rsidR="00F55AE4">
        <w:t>)</w:t>
      </w:r>
    </w:p>
    <w:p w14:paraId="53AE7520" w14:textId="77777777" w:rsidR="00CA0D38" w:rsidRDefault="00CA0D38" w:rsidP="000248F7">
      <w:pPr>
        <w:pStyle w:val="CARBODYTEXTREGULAR"/>
      </w:pPr>
    </w:p>
    <w:p w14:paraId="4A58E894" w14:textId="77777777" w:rsidR="000248F7" w:rsidRDefault="000248F7" w:rsidP="000248F7">
      <w:pPr>
        <w:pStyle w:val="CARBODYTEXTREGULAR"/>
      </w:pPr>
    </w:p>
    <w:p w14:paraId="38F5B856" w14:textId="77777777" w:rsidR="000248F7" w:rsidRDefault="000248F7" w:rsidP="000248F7">
      <w:pPr>
        <w:pStyle w:val="CARBODYTEXTREGULAR"/>
      </w:pPr>
    </w:p>
    <w:p w14:paraId="1B417F9A" w14:textId="305EDA4C" w:rsidR="0082468D" w:rsidRDefault="006804AD" w:rsidP="006804AD">
      <w:pPr>
        <w:pStyle w:val="CARMOTIONLINE15"/>
      </w:pPr>
      <w:r>
        <w:t>INTENT</w:t>
      </w:r>
      <w:r w:rsidR="00F55AE4">
        <w:t xml:space="preserve"> (</w:t>
      </w:r>
      <w:r w:rsidR="00F55AE4" w:rsidRPr="00F55AE4">
        <w:rPr>
          <w:rStyle w:val="CARMOTIONLINE15UNBOLDChar"/>
        </w:rPr>
        <w:t>What will this action accomplish?</w:t>
      </w:r>
      <w:r w:rsidR="00F55AE4">
        <w:t xml:space="preserve">) </w:t>
      </w:r>
    </w:p>
    <w:p w14:paraId="4A7C8FE5" w14:textId="77777777" w:rsidR="0082468D" w:rsidRDefault="0082468D" w:rsidP="000248F7">
      <w:pPr>
        <w:pStyle w:val="CARBODYTEXTREGULAR"/>
      </w:pPr>
    </w:p>
    <w:p w14:paraId="1F143D85" w14:textId="77777777" w:rsidR="0082468D" w:rsidRDefault="0082468D" w:rsidP="000248F7">
      <w:pPr>
        <w:pStyle w:val="CARBODYTEXTREGULAR"/>
      </w:pPr>
    </w:p>
    <w:p w14:paraId="3BE59364" w14:textId="77777777" w:rsidR="0042019C" w:rsidRDefault="0042019C" w:rsidP="000248F7">
      <w:pPr>
        <w:pStyle w:val="CARBODYTEXTREGULAR"/>
      </w:pPr>
    </w:p>
    <w:p w14:paraId="6DD56934" w14:textId="77777777" w:rsidR="000248F7" w:rsidRDefault="000248F7" w:rsidP="000248F7">
      <w:pPr>
        <w:pStyle w:val="CARBODYTEXTREGULAR"/>
      </w:pPr>
    </w:p>
    <w:p w14:paraId="48C307F6" w14:textId="05ECF8EF" w:rsidR="0082468D" w:rsidRDefault="006804AD" w:rsidP="006804AD">
      <w:pPr>
        <w:pStyle w:val="CARMOTIONLINE15"/>
      </w:pPr>
      <w:r>
        <w:t>RATIONALE</w:t>
      </w:r>
      <w:r w:rsidR="00F55AE4">
        <w:t xml:space="preserve"> (</w:t>
      </w:r>
      <w:r w:rsidR="00F55AE4" w:rsidRPr="00F55AE4">
        <w:rPr>
          <w:rStyle w:val="CARMOTIONLINE15UNBOLDChar"/>
        </w:rPr>
        <w:t>Why is this desirable?</w:t>
      </w:r>
      <w:r w:rsidR="000248F7">
        <w:rPr>
          <w:rStyle w:val="CARMOTIONLINE15UNBOLDChar"/>
        </w:rPr>
        <w:t xml:space="preserve"> Limited to 150 words</w:t>
      </w:r>
      <w:r w:rsidR="00F55AE4">
        <w:t xml:space="preserve">) </w:t>
      </w:r>
    </w:p>
    <w:p w14:paraId="1581E3B4" w14:textId="77777777" w:rsidR="00F34D33" w:rsidRDefault="00F34D33" w:rsidP="000248F7">
      <w:pPr>
        <w:pStyle w:val="CARBODYTEXTREGULAR"/>
      </w:pPr>
    </w:p>
    <w:p w14:paraId="43A72898" w14:textId="77777777" w:rsidR="004A076D" w:rsidRDefault="004A076D" w:rsidP="000248F7">
      <w:pPr>
        <w:pStyle w:val="CARBODYTEXTREGULAR"/>
      </w:pPr>
    </w:p>
    <w:p w14:paraId="1BE7FC09" w14:textId="77777777" w:rsidR="0042019C" w:rsidRDefault="0042019C" w:rsidP="000248F7">
      <w:pPr>
        <w:pStyle w:val="CARBODYTEXTREGULAR"/>
      </w:pPr>
    </w:p>
    <w:p w14:paraId="0A7C70D2" w14:textId="77777777" w:rsidR="00F34D33" w:rsidRDefault="00F34D33" w:rsidP="000248F7">
      <w:pPr>
        <w:pStyle w:val="CARBODYTEXTREGULAR"/>
      </w:pPr>
    </w:p>
    <w:p w14:paraId="6829EF7E" w14:textId="77268B75" w:rsidR="00CF005F" w:rsidRDefault="006804AD" w:rsidP="006804AD">
      <w:pPr>
        <w:pStyle w:val="CARMOTIONLINE15"/>
      </w:pPr>
      <w:r>
        <w:t>FINANCIAL</w:t>
      </w:r>
      <w:r w:rsidR="000248F7">
        <w:t xml:space="preserve"> IMPACT</w:t>
      </w:r>
      <w:r w:rsidR="00F55AE4">
        <w:t xml:space="preserve"> (</w:t>
      </w:r>
      <w:r w:rsidR="00F55AE4" w:rsidRPr="00F55AE4">
        <w:rPr>
          <w:rStyle w:val="CARMOTIONLINE15UNBOLDChar"/>
        </w:rPr>
        <w:t>What will this cost, or what income will it generate?</w:t>
      </w:r>
      <w:r w:rsidR="00F55AE4">
        <w:t xml:space="preserve">) </w:t>
      </w:r>
    </w:p>
    <w:p w14:paraId="03D7C359" w14:textId="77777777" w:rsidR="00F34D33" w:rsidRDefault="00F34D33" w:rsidP="000248F7">
      <w:pPr>
        <w:pStyle w:val="CARBODYTEXTREGULAR"/>
      </w:pPr>
    </w:p>
    <w:p w14:paraId="1606038C" w14:textId="77777777" w:rsidR="009E43AC" w:rsidRDefault="009E43AC" w:rsidP="000248F7">
      <w:pPr>
        <w:pStyle w:val="CARBODYTEXTREGULAR"/>
      </w:pPr>
    </w:p>
    <w:p w14:paraId="6EE55CBB" w14:textId="77777777" w:rsidR="009E43AC" w:rsidRDefault="009E43AC" w:rsidP="000248F7">
      <w:pPr>
        <w:pStyle w:val="CARBODYTEXTREGULAR"/>
      </w:pPr>
    </w:p>
    <w:sectPr w:rsidR="009E43AC" w:rsidSect="007D0788">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2801AD" w14:textId="77777777" w:rsidR="007D0788" w:rsidRDefault="007D0788" w:rsidP="00D123D4">
      <w:r>
        <w:separator/>
      </w:r>
    </w:p>
  </w:endnote>
  <w:endnote w:type="continuationSeparator" w:id="0">
    <w:p w14:paraId="52208721" w14:textId="77777777" w:rsidR="007D0788" w:rsidRDefault="007D0788" w:rsidP="00D123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55360216"/>
      <w:docPartObj>
        <w:docPartGallery w:val="Page Numbers (Bottom of Page)"/>
        <w:docPartUnique/>
      </w:docPartObj>
    </w:sdtPr>
    <w:sdtContent>
      <w:p w14:paraId="50956FC7" w14:textId="6A3217FB" w:rsidR="0082468D" w:rsidRDefault="0082468D" w:rsidP="00677ED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F52E5">
          <w:rPr>
            <w:rStyle w:val="PageNumber"/>
          </w:rPr>
          <w:t>1</w:t>
        </w:r>
        <w:r>
          <w:rPr>
            <w:rStyle w:val="PageNumber"/>
          </w:rPr>
          <w:fldChar w:fldCharType="end"/>
        </w:r>
      </w:p>
    </w:sdtContent>
  </w:sdt>
  <w:p w14:paraId="64B962D9" w14:textId="77777777" w:rsidR="0082468D" w:rsidRDefault="0082468D" w:rsidP="008246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1AC976" w14:textId="601F4593" w:rsidR="000248F7" w:rsidRPr="000248F7" w:rsidRDefault="000248F7" w:rsidP="000248F7">
    <w:pPr>
      <w:pStyle w:val="FORMFOOTERalignrighttahoma10"/>
      <w:rPr>
        <w:rStyle w:val="UNDERLINE"/>
      </w:rPr>
    </w:pPr>
    <w:r w:rsidRPr="000248F7">
      <w:rPr>
        <w:rStyle w:val="UNDERLINE"/>
      </w:rPr>
      <w:tab/>
    </w:r>
    <w:r w:rsidRPr="000248F7">
      <w:rPr>
        <w:rStyle w:val="UNDERLINE"/>
      </w:rPr>
      <w:tab/>
    </w:r>
  </w:p>
  <w:p w14:paraId="6F94BFA4" w14:textId="69A6B338" w:rsidR="000248F7" w:rsidRPr="000248F7" w:rsidRDefault="000248F7" w:rsidP="000248F7">
    <w:pPr>
      <w:pStyle w:val="FORMFOOTERalignrighttahoma10"/>
    </w:pPr>
    <w:r w:rsidRPr="007823B3">
      <w:t xml:space="preserve">Nar-Anon Family Groups </w:t>
    </w:r>
    <w:r w:rsidR="00453C10">
      <w:t>-</w:t>
    </w:r>
    <w:r w:rsidRPr="007823B3">
      <w:t xml:space="preserve"> WSC 202</w:t>
    </w:r>
    <w:r>
      <w:t xml:space="preserve">5 - </w:t>
    </w:r>
    <w:r>
      <w:rPr>
        <w:rStyle w:val="PageNumber"/>
      </w:rPr>
      <w:t xml:space="preserve">MOTION SUBMISSION FORM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D7E375" w14:textId="4BC4E2CC" w:rsidR="00CF005F" w:rsidRPr="00CF005F" w:rsidRDefault="00CF005F" w:rsidP="00CF005F">
    <w:pPr>
      <w:pStyle w:val="CARFOOTER"/>
    </w:pPr>
    <w:r w:rsidRPr="00CF005F">
      <w:t>Nar-Anon Family Groups | WSC 2023</w:t>
    </w:r>
  </w:p>
  <w:p w14:paraId="763E0386" w14:textId="6065A2AD" w:rsidR="00CF005F" w:rsidRPr="00CF005F" w:rsidRDefault="00CF005F" w:rsidP="00CF005F">
    <w:pPr>
      <w:pStyle w:val="CARFOOTER"/>
    </w:pPr>
    <w:r w:rsidRPr="00CF005F">
      <w:t>Amendment Fo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7A8744" w14:textId="77777777" w:rsidR="007D0788" w:rsidRDefault="007D0788" w:rsidP="00D123D4">
      <w:r>
        <w:separator/>
      </w:r>
    </w:p>
  </w:footnote>
  <w:footnote w:type="continuationSeparator" w:id="0">
    <w:p w14:paraId="65716E7B" w14:textId="77777777" w:rsidR="007D0788" w:rsidRDefault="007D0788" w:rsidP="00D123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AA3980" w14:textId="414B5C5C" w:rsidR="00003517" w:rsidRPr="001C226D" w:rsidRDefault="001C226D" w:rsidP="00003517">
    <w:pPr>
      <w:ind w:left="2880"/>
      <w:jc w:val="left"/>
      <w:rPr>
        <w:b/>
        <w:bCs/>
        <w:color w:val="FFFFFF" w:themeColor="background1"/>
        <w:spacing w:val="8"/>
        <w14:textFill>
          <w14:noFill/>
        </w14:textFill>
      </w:rPr>
    </w:pPr>
    <w:r w:rsidRPr="001C226D">
      <w:rPr>
        <w:b/>
        <w:bCs/>
        <w:color w:val="FFFFFF" w:themeColor="background1"/>
        <w:spacing w:val="8"/>
        <w14:textFill>
          <w14:noFill/>
        </w14:textFill>
      </w:rPr>
      <w:drawing>
        <wp:anchor distT="0" distB="0" distL="114300" distR="114300" simplePos="0" relativeHeight="251663360" behindDoc="0" locked="0" layoutInCell="1" allowOverlap="1" wp14:anchorId="485A5B38" wp14:editId="312CE8E8">
          <wp:simplePos x="0" y="0"/>
          <wp:positionH relativeFrom="margin">
            <wp:posOffset>899795</wp:posOffset>
          </wp:positionH>
          <wp:positionV relativeFrom="margin">
            <wp:posOffset>-967740</wp:posOffset>
          </wp:positionV>
          <wp:extent cx="849630" cy="847725"/>
          <wp:effectExtent l="0" t="0" r="0" b="0"/>
          <wp:wrapSquare wrapText="bothSides"/>
          <wp:docPr id="1596402646" name="Picture 1" descr="A white circ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402646" name="Picture 1" descr="A white circle with black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49630" cy="847725"/>
                  </a:xfrm>
                  <a:prstGeom prst="rect">
                    <a:avLst/>
                  </a:prstGeom>
                </pic:spPr>
              </pic:pic>
            </a:graphicData>
          </a:graphic>
          <wp14:sizeRelH relativeFrom="margin">
            <wp14:pctWidth>0</wp14:pctWidth>
          </wp14:sizeRelH>
          <wp14:sizeRelV relativeFrom="margin">
            <wp14:pctHeight>0</wp14:pctHeight>
          </wp14:sizeRelV>
        </wp:anchor>
      </w:drawing>
    </w:r>
  </w:p>
  <w:p w14:paraId="666CCD39" w14:textId="5D107A0A" w:rsidR="00003517" w:rsidRPr="00DC1275" w:rsidRDefault="00003517" w:rsidP="00003517">
    <w:pPr>
      <w:pStyle w:val="Title"/>
    </w:pPr>
    <w:r>
      <w:t xml:space="preserve">    </w:t>
    </w:r>
    <w:r w:rsidR="001C226D">
      <w:t xml:space="preserve"> </w:t>
    </w:r>
    <w:r w:rsidR="00F55AE4">
      <w:t xml:space="preserve"> </w:t>
    </w:r>
    <w:r w:rsidRPr="00DC1275">
      <w:t>NAR-ANON FAMILY GROUPS</w:t>
    </w:r>
  </w:p>
  <w:p w14:paraId="7709E8DB" w14:textId="6039D814" w:rsidR="00003517" w:rsidRPr="00884C29" w:rsidRDefault="000248F7" w:rsidP="000248F7">
    <w:pPr>
      <w:pStyle w:val="Header"/>
      <w:ind w:left="2160"/>
    </w:pPr>
    <w:r>
      <w:t xml:space="preserve">       </w:t>
    </w:r>
    <w:r w:rsidR="00003517" w:rsidRPr="00884C29">
      <w:t>WORLD SERVICE CONFERENCE 202</w:t>
    </w:r>
    <w:r>
      <w:t>5</w:t>
    </w:r>
  </w:p>
  <w:p w14:paraId="52372201" w14:textId="77777777" w:rsidR="00003517" w:rsidRDefault="00003517" w:rsidP="00003517"/>
  <w:p w14:paraId="67858CA8" w14:textId="77777777" w:rsidR="0082468D" w:rsidRDefault="008246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6DC9DE" w14:textId="77777777" w:rsidR="007823B3" w:rsidRDefault="007823B3" w:rsidP="007823B3">
    <w:pPr>
      <w:pStyle w:val="Header"/>
      <w:jc w:val="center"/>
      <w:rPr>
        <w:b/>
      </w:rPr>
    </w:pPr>
    <w:r>
      <w:drawing>
        <wp:anchor distT="0" distB="0" distL="114300" distR="114300" simplePos="0" relativeHeight="251661312" behindDoc="0" locked="0" layoutInCell="1" allowOverlap="1" wp14:anchorId="113C3EE1" wp14:editId="73843B45">
          <wp:simplePos x="0" y="0"/>
          <wp:positionH relativeFrom="column">
            <wp:posOffset>252074</wp:posOffset>
          </wp:positionH>
          <wp:positionV relativeFrom="paragraph">
            <wp:posOffset>-169917</wp:posOffset>
          </wp:positionV>
          <wp:extent cx="795655" cy="795655"/>
          <wp:effectExtent l="0" t="0" r="4445" b="4445"/>
          <wp:wrapSquare wrapText="bothSides"/>
          <wp:docPr id="3" name="Picture 3" descr="newLogoWeb 2008 letterhead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LogoWeb 2008 letterhead siz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7956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5ED76" w14:textId="77777777" w:rsidR="007823B3" w:rsidRDefault="007823B3" w:rsidP="007823B3">
    <w:pPr>
      <w:pStyle w:val="Header"/>
      <w:jc w:val="center"/>
      <w:rPr>
        <w:b/>
      </w:rPr>
    </w:pPr>
  </w:p>
  <w:p w14:paraId="6ED3C153" w14:textId="77777777" w:rsidR="007823B3" w:rsidRPr="00210783" w:rsidRDefault="007823B3" w:rsidP="007823B3">
    <w:pPr>
      <w:pStyle w:val="Header"/>
      <w:jc w:val="center"/>
      <w:rPr>
        <w:b/>
      </w:rPr>
    </w:pPr>
    <w:r>
      <w:rPr>
        <w:b/>
      </w:rPr>
      <w:t>PROGRESS THROUGH WORLDWIDE UNITY</w:t>
    </w:r>
  </w:p>
  <w:p w14:paraId="4CAC8377" w14:textId="77777777" w:rsidR="007823B3" w:rsidRDefault="007823B3" w:rsidP="007823B3">
    <w:pPr>
      <w:pStyle w:val="Header"/>
      <w:jc w:val="center"/>
      <w:rPr>
        <w:u w:val="single"/>
      </w:rPr>
    </w:pPr>
    <w:r w:rsidRPr="00210783">
      <w:rPr>
        <w:u w:val="single"/>
      </w:rPr>
      <w:t>NAR-ANON WORLD SERVICE CONFERENCE 20</w:t>
    </w:r>
    <w:r>
      <w:rPr>
        <w:u w:val="single"/>
      </w:rPr>
      <w:t>23</w:t>
    </w:r>
  </w:p>
  <w:p w14:paraId="1F50967D" w14:textId="77777777" w:rsidR="007823B3" w:rsidRDefault="007823B3" w:rsidP="007823B3">
    <w:pPr>
      <w:pStyle w:val="Header"/>
      <w:jc w:val="center"/>
      <w:rPr>
        <w:u w:val="single"/>
      </w:rPr>
    </w:pPr>
  </w:p>
  <w:p w14:paraId="2B591EE0" w14:textId="77777777" w:rsidR="007823B3" w:rsidRDefault="007823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368427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6CCD4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876561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4A2CE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1E9D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2F0FC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848F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3852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36C96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5A3CEE"/>
    <w:lvl w:ilvl="0">
      <w:start w:val="1"/>
      <w:numFmt w:val="bullet"/>
      <w:pStyle w:val="ListBullet"/>
      <w:lvlText w:val=""/>
      <w:lvlJc w:val="left"/>
      <w:pPr>
        <w:tabs>
          <w:tab w:val="num" w:pos="360"/>
        </w:tabs>
        <w:ind w:left="360" w:hanging="360"/>
      </w:pPr>
      <w:rPr>
        <w:rFonts w:ascii="Symbol" w:hAnsi="Symbol" w:hint="default"/>
      </w:rPr>
    </w:lvl>
  </w:abstractNum>
  <w:num w:numId="1" w16cid:durableId="248468880">
    <w:abstractNumId w:val="0"/>
  </w:num>
  <w:num w:numId="2" w16cid:durableId="447704635">
    <w:abstractNumId w:val="1"/>
  </w:num>
  <w:num w:numId="3" w16cid:durableId="1730763381">
    <w:abstractNumId w:val="2"/>
  </w:num>
  <w:num w:numId="4" w16cid:durableId="1947349529">
    <w:abstractNumId w:val="3"/>
  </w:num>
  <w:num w:numId="5" w16cid:durableId="1138914823">
    <w:abstractNumId w:val="8"/>
  </w:num>
  <w:num w:numId="6" w16cid:durableId="1137454270">
    <w:abstractNumId w:val="4"/>
  </w:num>
  <w:num w:numId="7" w16cid:durableId="1819299270">
    <w:abstractNumId w:val="5"/>
  </w:num>
  <w:num w:numId="8" w16cid:durableId="1869446416">
    <w:abstractNumId w:val="6"/>
  </w:num>
  <w:num w:numId="9" w16cid:durableId="1956789376">
    <w:abstractNumId w:val="7"/>
  </w:num>
  <w:num w:numId="10" w16cid:durableId="130574020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yMDIwMzYwNjIzNTNS0lEKTi0uzszPAykwrAUA/FC/rywAAAA="/>
  </w:docVars>
  <w:rsids>
    <w:rsidRoot w:val="00533C6D"/>
    <w:rsid w:val="00003517"/>
    <w:rsid w:val="000248F7"/>
    <w:rsid w:val="00027E6E"/>
    <w:rsid w:val="00030270"/>
    <w:rsid w:val="00035C3A"/>
    <w:rsid w:val="00040E3D"/>
    <w:rsid w:val="0004396A"/>
    <w:rsid w:val="00052486"/>
    <w:rsid w:val="00074C84"/>
    <w:rsid w:val="000808A3"/>
    <w:rsid w:val="00081892"/>
    <w:rsid w:val="00093060"/>
    <w:rsid w:val="00094BD0"/>
    <w:rsid w:val="000A1353"/>
    <w:rsid w:val="000A6678"/>
    <w:rsid w:val="000D1828"/>
    <w:rsid w:val="000D51EC"/>
    <w:rsid w:val="000E71B7"/>
    <w:rsid w:val="000F52E5"/>
    <w:rsid w:val="001077CE"/>
    <w:rsid w:val="00130E07"/>
    <w:rsid w:val="001535FC"/>
    <w:rsid w:val="001802CB"/>
    <w:rsid w:val="00182D96"/>
    <w:rsid w:val="00186FDB"/>
    <w:rsid w:val="001A167A"/>
    <w:rsid w:val="001A60ED"/>
    <w:rsid w:val="001B34A1"/>
    <w:rsid w:val="001C1D2E"/>
    <w:rsid w:val="001C226D"/>
    <w:rsid w:val="002073C3"/>
    <w:rsid w:val="00224C84"/>
    <w:rsid w:val="002256E9"/>
    <w:rsid w:val="002265D6"/>
    <w:rsid w:val="00233F30"/>
    <w:rsid w:val="002344D1"/>
    <w:rsid w:val="00261FF6"/>
    <w:rsid w:val="00273C03"/>
    <w:rsid w:val="00276D63"/>
    <w:rsid w:val="00287F4F"/>
    <w:rsid w:val="00291097"/>
    <w:rsid w:val="00295083"/>
    <w:rsid w:val="002B1BA7"/>
    <w:rsid w:val="002B28C8"/>
    <w:rsid w:val="002C6412"/>
    <w:rsid w:val="002E671D"/>
    <w:rsid w:val="002F2BA9"/>
    <w:rsid w:val="002F7508"/>
    <w:rsid w:val="00305FCD"/>
    <w:rsid w:val="003104E6"/>
    <w:rsid w:val="00311F50"/>
    <w:rsid w:val="00315482"/>
    <w:rsid w:val="00324EB1"/>
    <w:rsid w:val="00327DDC"/>
    <w:rsid w:val="00333762"/>
    <w:rsid w:val="00341583"/>
    <w:rsid w:val="00342827"/>
    <w:rsid w:val="003505EE"/>
    <w:rsid w:val="00361843"/>
    <w:rsid w:val="003766C0"/>
    <w:rsid w:val="003B7734"/>
    <w:rsid w:val="003C1985"/>
    <w:rsid w:val="003C486E"/>
    <w:rsid w:val="003C58E6"/>
    <w:rsid w:val="003D28FD"/>
    <w:rsid w:val="003D6774"/>
    <w:rsid w:val="003D73FB"/>
    <w:rsid w:val="003E1EB2"/>
    <w:rsid w:val="003F03F4"/>
    <w:rsid w:val="0040507F"/>
    <w:rsid w:val="0042019C"/>
    <w:rsid w:val="004507B8"/>
    <w:rsid w:val="00453C10"/>
    <w:rsid w:val="00462804"/>
    <w:rsid w:val="0048241C"/>
    <w:rsid w:val="00486EF1"/>
    <w:rsid w:val="00487A47"/>
    <w:rsid w:val="00497DF0"/>
    <w:rsid w:val="004A076D"/>
    <w:rsid w:val="004C3214"/>
    <w:rsid w:val="004D699B"/>
    <w:rsid w:val="004F2517"/>
    <w:rsid w:val="0052038C"/>
    <w:rsid w:val="0052262F"/>
    <w:rsid w:val="005256DB"/>
    <w:rsid w:val="00533C6D"/>
    <w:rsid w:val="00540870"/>
    <w:rsid w:val="00544CB5"/>
    <w:rsid w:val="00545C12"/>
    <w:rsid w:val="00570407"/>
    <w:rsid w:val="00574000"/>
    <w:rsid w:val="00576625"/>
    <w:rsid w:val="00585DC1"/>
    <w:rsid w:val="005A3EB9"/>
    <w:rsid w:val="005B6C35"/>
    <w:rsid w:val="005F06C1"/>
    <w:rsid w:val="00605973"/>
    <w:rsid w:val="00607847"/>
    <w:rsid w:val="00611DC9"/>
    <w:rsid w:val="006352AE"/>
    <w:rsid w:val="0064085B"/>
    <w:rsid w:val="00641C6B"/>
    <w:rsid w:val="006650B3"/>
    <w:rsid w:val="0067027D"/>
    <w:rsid w:val="00675019"/>
    <w:rsid w:val="006804AD"/>
    <w:rsid w:val="006837EF"/>
    <w:rsid w:val="00695244"/>
    <w:rsid w:val="006B433D"/>
    <w:rsid w:val="006B583B"/>
    <w:rsid w:val="006D5ACB"/>
    <w:rsid w:val="006E27CE"/>
    <w:rsid w:val="006F04D3"/>
    <w:rsid w:val="006F419D"/>
    <w:rsid w:val="00730247"/>
    <w:rsid w:val="00734C72"/>
    <w:rsid w:val="007378B3"/>
    <w:rsid w:val="00751446"/>
    <w:rsid w:val="007572C5"/>
    <w:rsid w:val="00762EF4"/>
    <w:rsid w:val="00777EB6"/>
    <w:rsid w:val="007823B3"/>
    <w:rsid w:val="007864AF"/>
    <w:rsid w:val="00796B1D"/>
    <w:rsid w:val="007C3ADA"/>
    <w:rsid w:val="007D0788"/>
    <w:rsid w:val="007E3686"/>
    <w:rsid w:val="00823B79"/>
    <w:rsid w:val="0082468D"/>
    <w:rsid w:val="00825943"/>
    <w:rsid w:val="0083073A"/>
    <w:rsid w:val="00834235"/>
    <w:rsid w:val="0084640C"/>
    <w:rsid w:val="00860FF2"/>
    <w:rsid w:val="00861E9B"/>
    <w:rsid w:val="008643A6"/>
    <w:rsid w:val="008940B2"/>
    <w:rsid w:val="00894294"/>
    <w:rsid w:val="00897CFA"/>
    <w:rsid w:val="008A3010"/>
    <w:rsid w:val="008B43E5"/>
    <w:rsid w:val="008B7411"/>
    <w:rsid w:val="008E195D"/>
    <w:rsid w:val="008E4D3E"/>
    <w:rsid w:val="009079C1"/>
    <w:rsid w:val="009115FF"/>
    <w:rsid w:val="009650FF"/>
    <w:rsid w:val="00977D01"/>
    <w:rsid w:val="009933C0"/>
    <w:rsid w:val="009A4B97"/>
    <w:rsid w:val="009A7F49"/>
    <w:rsid w:val="009C0D2C"/>
    <w:rsid w:val="009C1B32"/>
    <w:rsid w:val="009C7BB9"/>
    <w:rsid w:val="009D0059"/>
    <w:rsid w:val="009E43AC"/>
    <w:rsid w:val="00A00A95"/>
    <w:rsid w:val="00A60B45"/>
    <w:rsid w:val="00A65396"/>
    <w:rsid w:val="00A7174A"/>
    <w:rsid w:val="00A74E7A"/>
    <w:rsid w:val="00AA3FCC"/>
    <w:rsid w:val="00AB6CBA"/>
    <w:rsid w:val="00AC48D6"/>
    <w:rsid w:val="00AE1B84"/>
    <w:rsid w:val="00B04450"/>
    <w:rsid w:val="00B101CA"/>
    <w:rsid w:val="00B25269"/>
    <w:rsid w:val="00B27779"/>
    <w:rsid w:val="00B51E76"/>
    <w:rsid w:val="00B73C2F"/>
    <w:rsid w:val="00B85554"/>
    <w:rsid w:val="00B929EA"/>
    <w:rsid w:val="00BB53AA"/>
    <w:rsid w:val="00BC6B76"/>
    <w:rsid w:val="00BD3AE9"/>
    <w:rsid w:val="00C053E8"/>
    <w:rsid w:val="00C0690D"/>
    <w:rsid w:val="00C1443E"/>
    <w:rsid w:val="00C172ED"/>
    <w:rsid w:val="00C237F0"/>
    <w:rsid w:val="00C30C30"/>
    <w:rsid w:val="00C30E11"/>
    <w:rsid w:val="00C51236"/>
    <w:rsid w:val="00C5326C"/>
    <w:rsid w:val="00C545CA"/>
    <w:rsid w:val="00C6431B"/>
    <w:rsid w:val="00C769B7"/>
    <w:rsid w:val="00C916F1"/>
    <w:rsid w:val="00C917FD"/>
    <w:rsid w:val="00C923B8"/>
    <w:rsid w:val="00CA0947"/>
    <w:rsid w:val="00CA0D38"/>
    <w:rsid w:val="00CA5265"/>
    <w:rsid w:val="00CA63D7"/>
    <w:rsid w:val="00CE49D0"/>
    <w:rsid w:val="00CF005F"/>
    <w:rsid w:val="00D123D4"/>
    <w:rsid w:val="00D130B5"/>
    <w:rsid w:val="00D22D2C"/>
    <w:rsid w:val="00D326C6"/>
    <w:rsid w:val="00D35F7A"/>
    <w:rsid w:val="00D53F09"/>
    <w:rsid w:val="00D74B5B"/>
    <w:rsid w:val="00D9531C"/>
    <w:rsid w:val="00D97D79"/>
    <w:rsid w:val="00DA574B"/>
    <w:rsid w:val="00DC3EB8"/>
    <w:rsid w:val="00DC4F5B"/>
    <w:rsid w:val="00DD19AA"/>
    <w:rsid w:val="00DE6EDE"/>
    <w:rsid w:val="00E02CB9"/>
    <w:rsid w:val="00E22477"/>
    <w:rsid w:val="00E27695"/>
    <w:rsid w:val="00E320F5"/>
    <w:rsid w:val="00E34C4B"/>
    <w:rsid w:val="00E37F6F"/>
    <w:rsid w:val="00E47800"/>
    <w:rsid w:val="00E47E2D"/>
    <w:rsid w:val="00E52BFE"/>
    <w:rsid w:val="00E54221"/>
    <w:rsid w:val="00E702CA"/>
    <w:rsid w:val="00E81355"/>
    <w:rsid w:val="00E9005C"/>
    <w:rsid w:val="00E920A7"/>
    <w:rsid w:val="00E946BC"/>
    <w:rsid w:val="00E957C2"/>
    <w:rsid w:val="00EA03A5"/>
    <w:rsid w:val="00EB3B5C"/>
    <w:rsid w:val="00EB7123"/>
    <w:rsid w:val="00EC4188"/>
    <w:rsid w:val="00EC679F"/>
    <w:rsid w:val="00ED178C"/>
    <w:rsid w:val="00ED40B8"/>
    <w:rsid w:val="00EE0D4F"/>
    <w:rsid w:val="00EE2E02"/>
    <w:rsid w:val="00EF613D"/>
    <w:rsid w:val="00EF7C0E"/>
    <w:rsid w:val="00F04DFB"/>
    <w:rsid w:val="00F24539"/>
    <w:rsid w:val="00F26504"/>
    <w:rsid w:val="00F26D9D"/>
    <w:rsid w:val="00F32860"/>
    <w:rsid w:val="00F34D33"/>
    <w:rsid w:val="00F52DB6"/>
    <w:rsid w:val="00F55AE4"/>
    <w:rsid w:val="00F56A7E"/>
    <w:rsid w:val="00F838F5"/>
    <w:rsid w:val="00F96768"/>
    <w:rsid w:val="00FA3B38"/>
    <w:rsid w:val="00FB7187"/>
    <w:rsid w:val="00FF4A3A"/>
    <w:rsid w:val="00FF4A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D0DF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3D4"/>
    <w:pPr>
      <w:widowControl w:val="0"/>
      <w:autoSpaceDE w:val="0"/>
      <w:autoSpaceDN w:val="0"/>
      <w:adjustRightInd w:val="0"/>
      <w:spacing w:after="0" w:line="240" w:lineRule="exact"/>
      <w:ind w:left="720"/>
      <w:contextualSpacing/>
      <w:jc w:val="both"/>
    </w:pPr>
    <w:rPr>
      <w:rFonts w:ascii="Tahoma" w:hAnsi="Tahoma" w:cs="Tahoma"/>
      <w:iCs/>
      <w:noProof/>
      <w:color w:val="000000"/>
      <w:szCs w:val="24"/>
    </w:rPr>
  </w:style>
  <w:style w:type="paragraph" w:styleId="Heading1">
    <w:name w:val="heading 1"/>
    <w:basedOn w:val="CARMOTIONLINE1"/>
    <w:next w:val="Normal"/>
    <w:link w:val="Heading1Char"/>
    <w:uiPriority w:val="9"/>
    <w:qFormat/>
    <w:rsid w:val="00497DF0"/>
  </w:style>
  <w:style w:type="paragraph" w:styleId="Heading2">
    <w:name w:val="heading 2"/>
    <w:aliases w:val="CAR MOTION LINE 2 LEFT ALIGN"/>
    <w:basedOn w:val="CARMOTIONLINE2"/>
    <w:next w:val="CARBODYTEXTREGULAR"/>
    <w:link w:val="Heading2Char"/>
    <w:uiPriority w:val="9"/>
    <w:unhideWhenUsed/>
    <w:qFormat/>
    <w:rsid w:val="0082468D"/>
    <w:pPr>
      <w:ind w:left="0"/>
      <w:jc w:val="left"/>
    </w:pPr>
  </w:style>
  <w:style w:type="paragraph" w:styleId="Heading3">
    <w:name w:val="heading 3"/>
    <w:basedOn w:val="Heading2"/>
    <w:next w:val="CARBODYTEXTINDENTED"/>
    <w:link w:val="Heading3Char"/>
    <w:uiPriority w:val="9"/>
    <w:unhideWhenUsed/>
    <w:qFormat/>
    <w:rsid w:val="00497DF0"/>
    <w:pPr>
      <w:keepNext/>
      <w:keepLines/>
      <w:outlineLvl w:val="2"/>
    </w:pPr>
    <w:rPr>
      <w:rFonts w:eastAsiaTheme="majorEastAsia" w:cs="Times New Roman (Headings CS)"/>
      <w:color w:val="000000" w:themeColor="text1"/>
    </w:rPr>
  </w:style>
  <w:style w:type="paragraph" w:styleId="Heading4">
    <w:name w:val="heading 4"/>
    <w:basedOn w:val="CARBODYTEXTINDENTED"/>
    <w:next w:val="CARBODYTEXTINDENTED"/>
    <w:link w:val="Heading4Char"/>
    <w:autoRedefine/>
    <w:uiPriority w:val="9"/>
    <w:unhideWhenUsed/>
    <w:qFormat/>
    <w:rsid w:val="007823B3"/>
    <w:pPr>
      <w:spacing w:line="360" w:lineRule="auto"/>
      <w:ind w:left="0"/>
      <w:jc w:val="left"/>
      <w:outlineLvl w:val="3"/>
    </w:pPr>
    <w:rPr>
      <w:color w:val="000000" w:themeColor="text1"/>
    </w:rPr>
  </w:style>
  <w:style w:type="paragraph" w:styleId="Heading8">
    <w:name w:val="heading 8"/>
    <w:basedOn w:val="Normal"/>
    <w:next w:val="Normal"/>
    <w:link w:val="Heading8Char"/>
    <w:uiPriority w:val="9"/>
    <w:unhideWhenUsed/>
    <w:qFormat/>
    <w:rsid w:val="007823B3"/>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7DF0"/>
    <w:rPr>
      <w:rFonts w:ascii="Tahoma" w:hAnsi="Tahoma" w:cs="Tahoma"/>
      <w:b/>
      <w:noProof/>
      <w:color w:val="000000"/>
      <w:szCs w:val="24"/>
    </w:rPr>
  </w:style>
  <w:style w:type="paragraph" w:styleId="Header">
    <w:name w:val="header"/>
    <w:aliases w:val="CAR HEADER"/>
    <w:basedOn w:val="Normal"/>
    <w:link w:val="HeaderChar"/>
    <w:uiPriority w:val="99"/>
    <w:unhideWhenUsed/>
    <w:rsid w:val="00497DF0"/>
    <w:pPr>
      <w:tabs>
        <w:tab w:val="center" w:pos="4680"/>
        <w:tab w:val="right" w:pos="9360"/>
      </w:tabs>
    </w:pPr>
  </w:style>
  <w:style w:type="character" w:customStyle="1" w:styleId="HeaderChar">
    <w:name w:val="Header Char"/>
    <w:aliases w:val="CAR HEADER Char"/>
    <w:basedOn w:val="DefaultParagraphFont"/>
    <w:link w:val="Header"/>
    <w:uiPriority w:val="99"/>
    <w:rsid w:val="00497DF0"/>
    <w:rPr>
      <w:rFonts w:ascii="Tahoma" w:hAnsi="Tahoma" w:cs="Tahoma"/>
      <w:iCs/>
      <w:noProof/>
      <w:color w:val="000000"/>
      <w:szCs w:val="24"/>
    </w:rPr>
  </w:style>
  <w:style w:type="paragraph" w:styleId="Footer">
    <w:name w:val="footer"/>
    <w:aliases w:val="Footer 9 PT RIGHT ALIG"/>
    <w:basedOn w:val="Normal"/>
    <w:link w:val="FooterChar"/>
    <w:uiPriority w:val="99"/>
    <w:unhideWhenUsed/>
    <w:qFormat/>
    <w:rsid w:val="00585DC1"/>
    <w:pPr>
      <w:tabs>
        <w:tab w:val="center" w:pos="4680"/>
        <w:tab w:val="right" w:pos="9360"/>
      </w:tabs>
      <w:spacing w:line="240" w:lineRule="auto"/>
      <w:ind w:left="0"/>
      <w:jc w:val="right"/>
    </w:pPr>
    <w:rPr>
      <w:color w:val="000000" w:themeColor="text1"/>
      <w:sz w:val="18"/>
    </w:rPr>
  </w:style>
  <w:style w:type="character" w:customStyle="1" w:styleId="FooterChar">
    <w:name w:val="Footer Char"/>
    <w:aliases w:val="Footer 9 PT RIGHT ALIG Char"/>
    <w:basedOn w:val="DefaultParagraphFont"/>
    <w:link w:val="Footer"/>
    <w:uiPriority w:val="99"/>
    <w:rsid w:val="00585DC1"/>
    <w:rPr>
      <w:rFonts w:ascii="Tahoma" w:hAnsi="Tahoma" w:cs="Tahoma"/>
      <w:iCs/>
      <w:noProof/>
      <w:color w:val="000000" w:themeColor="text1"/>
      <w:sz w:val="18"/>
      <w:szCs w:val="24"/>
    </w:rPr>
  </w:style>
  <w:style w:type="paragraph" w:styleId="Revision">
    <w:name w:val="Revision"/>
    <w:hidden/>
    <w:uiPriority w:val="99"/>
    <w:semiHidden/>
    <w:rsid w:val="0064085B"/>
    <w:pPr>
      <w:spacing w:after="0" w:line="240" w:lineRule="auto"/>
    </w:pPr>
    <w:rPr>
      <w:rFonts w:ascii="Times New Roman" w:eastAsia="Times New Roman" w:hAnsi="Times New Roman" w:cs="Times New Roman"/>
      <w:sz w:val="24"/>
      <w:szCs w:val="20"/>
    </w:rPr>
  </w:style>
  <w:style w:type="paragraph" w:customStyle="1" w:styleId="CARBODYTEXTINDENTED">
    <w:name w:val="CAR BODY TEXT INDENTED"/>
    <w:basedOn w:val="Normal"/>
    <w:link w:val="CARBODYTEXTINDENTEDChar"/>
    <w:autoRedefine/>
    <w:qFormat/>
    <w:rsid w:val="00497DF0"/>
    <w:rPr>
      <w:iCs w:val="0"/>
    </w:rPr>
  </w:style>
  <w:style w:type="paragraph" w:customStyle="1" w:styleId="CARMOTIONLINE1">
    <w:name w:val="CAR MOTION LINE 1"/>
    <w:basedOn w:val="CARBODYTEXTINDENTED"/>
    <w:next w:val="Normal"/>
    <w:link w:val="CARMOTIONLINE1Char"/>
    <w:autoRedefine/>
    <w:qFormat/>
    <w:rsid w:val="007823B3"/>
    <w:pPr>
      <w:ind w:left="0"/>
      <w:jc w:val="left"/>
      <w:outlineLvl w:val="0"/>
    </w:pPr>
    <w:rPr>
      <w:b/>
    </w:rPr>
  </w:style>
  <w:style w:type="paragraph" w:customStyle="1" w:styleId="CARMOTIONLINE2">
    <w:name w:val="CAR MOTION LINE 2"/>
    <w:basedOn w:val="CARMOTIONLINE1"/>
    <w:next w:val="CARBODYTEXTINDENTED"/>
    <w:autoRedefine/>
    <w:qFormat/>
    <w:rsid w:val="0082468D"/>
    <w:pPr>
      <w:ind w:left="720"/>
      <w:jc w:val="both"/>
      <w:outlineLvl w:val="1"/>
    </w:pPr>
  </w:style>
  <w:style w:type="character" w:customStyle="1" w:styleId="CARBODYTEXTINDENTEDLINK">
    <w:name w:val="CAR BODY TEXT INDENTED LINK"/>
    <w:basedOn w:val="DefaultParagraphFont"/>
    <w:uiPriority w:val="1"/>
    <w:qFormat/>
    <w:rsid w:val="00497DF0"/>
    <w:rPr>
      <w:rFonts w:ascii="Tahoma" w:hAnsi="Tahoma"/>
      <w:b w:val="0"/>
      <w:i w:val="0"/>
      <w:caps w:val="0"/>
      <w:smallCaps w:val="0"/>
      <w:strike w:val="0"/>
      <w:dstrike w:val="0"/>
      <w:vanish w:val="0"/>
      <w:color w:val="4472C4" w:themeColor="accent1"/>
      <w:sz w:val="22"/>
      <w:u w:val="single" w:color="4472C4" w:themeColor="accent1"/>
      <w:vertAlign w:val="baseline"/>
    </w:rPr>
  </w:style>
  <w:style w:type="character" w:customStyle="1" w:styleId="Heading2Char">
    <w:name w:val="Heading 2 Char"/>
    <w:aliases w:val="CAR MOTION LINE 2 LEFT ALIGN Char"/>
    <w:basedOn w:val="DefaultParagraphFont"/>
    <w:link w:val="Heading2"/>
    <w:uiPriority w:val="9"/>
    <w:rsid w:val="0082468D"/>
    <w:rPr>
      <w:rFonts w:ascii="Tahoma" w:hAnsi="Tahoma" w:cs="Tahoma"/>
      <w:b/>
      <w:noProof/>
      <w:color w:val="000000"/>
      <w:szCs w:val="24"/>
    </w:rPr>
  </w:style>
  <w:style w:type="paragraph" w:customStyle="1" w:styleId="CARBODYTEXTREGULAR">
    <w:name w:val="CAR BODY TEXT REGULAR"/>
    <w:basedOn w:val="CARBODYTEXTINDENTED"/>
    <w:autoRedefine/>
    <w:qFormat/>
    <w:rsid w:val="000248F7"/>
    <w:pPr>
      <w:ind w:left="0"/>
    </w:pPr>
  </w:style>
  <w:style w:type="paragraph" w:customStyle="1" w:styleId="CARBODYTEXTREGULARBOLDLEFTALIGN">
    <w:name w:val="CAR BODY TEXT REGULAR BOLD LEFT ALIGN"/>
    <w:basedOn w:val="CARBODYTEXTREGULAR"/>
    <w:next w:val="CARBODYTEXTREGULAR"/>
    <w:autoRedefine/>
    <w:qFormat/>
    <w:rsid w:val="0082468D"/>
    <w:pPr>
      <w:spacing w:before="240" w:after="120" w:line="240" w:lineRule="auto"/>
      <w:jc w:val="left"/>
    </w:pPr>
    <w:rPr>
      <w:b/>
      <w:bCs/>
    </w:rPr>
  </w:style>
  <w:style w:type="paragraph" w:customStyle="1" w:styleId="CARFOOTER">
    <w:name w:val="CAR FOOTER"/>
    <w:basedOn w:val="Footer"/>
    <w:autoRedefine/>
    <w:qFormat/>
    <w:rsid w:val="00CF005F"/>
    <w:pPr>
      <w:ind w:left="4320" w:right="360"/>
    </w:pPr>
    <w:rPr>
      <w:szCs w:val="22"/>
    </w:rPr>
  </w:style>
  <w:style w:type="character" w:customStyle="1" w:styleId="STRIKETHRU">
    <w:name w:val="STRIKETHRU"/>
    <w:basedOn w:val="DefaultParagraphFont"/>
    <w:uiPriority w:val="1"/>
    <w:qFormat/>
    <w:rsid w:val="00497DF0"/>
    <w:rPr>
      <w:rFonts w:ascii="Tahoma" w:hAnsi="Tahoma"/>
      <w:b w:val="0"/>
      <w:i w:val="0"/>
      <w:caps w:val="0"/>
      <w:smallCaps w:val="0"/>
      <w:strike/>
      <w:dstrike w:val="0"/>
      <w:vanish w:val="0"/>
      <w:color w:val="000000" w:themeColor="text1"/>
      <w:sz w:val="22"/>
      <w:u w:val="none"/>
      <w:vertAlign w:val="baseline"/>
    </w:rPr>
  </w:style>
  <w:style w:type="character" w:customStyle="1" w:styleId="UNDERLINE">
    <w:name w:val="UNDERLINE"/>
    <w:basedOn w:val="DefaultParagraphFont"/>
    <w:uiPriority w:val="1"/>
    <w:qFormat/>
    <w:rsid w:val="00497DF0"/>
    <w:rPr>
      <w:rFonts w:ascii="Tahoma" w:hAnsi="Tahoma"/>
      <w:b w:val="0"/>
      <w:i w:val="0"/>
      <w:caps w:val="0"/>
      <w:smallCaps w:val="0"/>
      <w:strike w:val="0"/>
      <w:dstrike w:val="0"/>
      <w:vanish w:val="0"/>
      <w:color w:val="000000" w:themeColor="text1"/>
      <w:sz w:val="22"/>
      <w:u w:val="single" w:color="000000" w:themeColor="text1"/>
      <w:vertAlign w:val="baseline"/>
    </w:rPr>
  </w:style>
  <w:style w:type="character" w:customStyle="1" w:styleId="CARBODYTEXTINDENTEDITALIC">
    <w:name w:val="CAR BODY TEXT INDENTED ITALIC"/>
    <w:basedOn w:val="DefaultParagraphFont"/>
    <w:uiPriority w:val="1"/>
    <w:qFormat/>
    <w:rsid w:val="00497DF0"/>
    <w:rPr>
      <w:rFonts w:ascii="Tahoma" w:hAnsi="Tahoma"/>
      <w:i/>
      <w:caps w:val="0"/>
      <w:smallCaps w:val="0"/>
      <w:strike w:val="0"/>
      <w:dstrike w:val="0"/>
      <w:vanish w:val="0"/>
      <w:color w:val="000000" w:themeColor="text1"/>
      <w:sz w:val="22"/>
      <w:u w:val="none"/>
      <w:vertAlign w:val="baseline"/>
    </w:rPr>
  </w:style>
  <w:style w:type="character" w:customStyle="1" w:styleId="CARBODYTEXTREGULARLINK">
    <w:name w:val="CAR BODY TEXT REGULAR LINK"/>
    <w:basedOn w:val="DefaultParagraphFont"/>
    <w:uiPriority w:val="1"/>
    <w:qFormat/>
    <w:rsid w:val="00497DF0"/>
    <w:rPr>
      <w:rFonts w:ascii="Tahoma" w:hAnsi="Tahoma"/>
      <w:b w:val="0"/>
      <w:i w:val="0"/>
      <w:caps w:val="0"/>
      <w:smallCaps w:val="0"/>
      <w:strike w:val="0"/>
      <w:dstrike w:val="0"/>
      <w:vanish w:val="0"/>
      <w:color w:val="4472C4" w:themeColor="accent1"/>
      <w:sz w:val="22"/>
      <w:u w:val="single" w:color="4472C4" w:themeColor="accent1"/>
      <w:vertAlign w:val="baseline"/>
    </w:rPr>
  </w:style>
  <w:style w:type="character" w:customStyle="1" w:styleId="Heading3Char">
    <w:name w:val="Heading 3 Char"/>
    <w:basedOn w:val="DefaultParagraphFont"/>
    <w:link w:val="Heading3"/>
    <w:uiPriority w:val="9"/>
    <w:rsid w:val="00497DF0"/>
    <w:rPr>
      <w:rFonts w:ascii="Tahoma" w:eastAsiaTheme="majorEastAsia" w:hAnsi="Tahoma" w:cs="Times New Roman (Headings CS)"/>
      <w:b/>
      <w:noProof/>
      <w:color w:val="000000" w:themeColor="text1"/>
      <w:szCs w:val="24"/>
    </w:rPr>
  </w:style>
  <w:style w:type="paragraph" w:customStyle="1" w:styleId="HEADER1">
    <w:name w:val="HEADER 1"/>
    <w:basedOn w:val="CARMOTIONLINE1"/>
    <w:next w:val="CARBODYTEXTINDENTED"/>
    <w:qFormat/>
    <w:rsid w:val="00497DF0"/>
    <w:pPr>
      <w:pBdr>
        <w:top w:val="single" w:sz="18" w:space="2" w:color="auto"/>
        <w:left w:val="single" w:sz="18" w:space="5" w:color="auto"/>
        <w:bottom w:val="single" w:sz="18" w:space="2" w:color="auto"/>
        <w:right w:val="single" w:sz="18" w:space="5" w:color="auto"/>
      </w:pBdr>
      <w:jc w:val="center"/>
    </w:pPr>
    <w:rPr>
      <w:iCs/>
    </w:rPr>
  </w:style>
  <w:style w:type="paragraph" w:customStyle="1" w:styleId="AUTOTEXTFILENAME">
    <w:name w:val="AUTOTEXT FILENAME"/>
    <w:basedOn w:val="HEADER1"/>
    <w:qFormat/>
    <w:rsid w:val="00497DF0"/>
    <w:pPr>
      <w:pBdr>
        <w:top w:val="single" w:sz="18" w:space="2" w:color="A6A6A6" w:themeColor="background1" w:themeShade="A6"/>
        <w:left w:val="single" w:sz="18" w:space="7" w:color="A6A6A6" w:themeColor="background1" w:themeShade="A6"/>
        <w:bottom w:val="single" w:sz="18" w:space="2" w:color="A6A6A6" w:themeColor="background1" w:themeShade="A6"/>
        <w:right w:val="single" w:sz="18" w:space="5" w:color="A6A6A6" w:themeColor="background1" w:themeShade="A6"/>
      </w:pBdr>
      <w:shd w:val="clear" w:color="auto" w:fill="FFF2CC" w:themeFill="accent4" w:themeFillTint="33"/>
    </w:pPr>
    <w:rPr>
      <w:color w:val="BFBFBF" w:themeColor="background1" w:themeShade="BF"/>
    </w:rPr>
  </w:style>
  <w:style w:type="character" w:customStyle="1" w:styleId="Heading4Char">
    <w:name w:val="Heading 4 Char"/>
    <w:basedOn w:val="DefaultParagraphFont"/>
    <w:link w:val="Heading4"/>
    <w:uiPriority w:val="9"/>
    <w:rsid w:val="007823B3"/>
    <w:rPr>
      <w:rFonts w:ascii="Tahoma" w:hAnsi="Tahoma" w:cs="Tahoma"/>
      <w:noProof/>
      <w:color w:val="000000" w:themeColor="text1"/>
      <w:szCs w:val="24"/>
    </w:rPr>
  </w:style>
  <w:style w:type="paragraph" w:customStyle="1" w:styleId="CARBODYTEXT2XINDENTED">
    <w:name w:val="CAR BODY TEXT 2X INDENTED"/>
    <w:basedOn w:val="CARBODYTEXTINDENTED"/>
    <w:next w:val="CARBODYTEXTINDENTED"/>
    <w:qFormat/>
    <w:rsid w:val="00497DF0"/>
    <w:pPr>
      <w:ind w:left="1440"/>
      <w:jc w:val="left"/>
    </w:pPr>
    <w:rPr>
      <w:color w:val="000000" w:themeColor="text1"/>
    </w:rPr>
  </w:style>
  <w:style w:type="paragraph" w:customStyle="1" w:styleId="CARBODYTEXTCENTERNOBOLDUL">
    <w:name w:val="CAR BODY TEXT CENTER NO BOLD + UL"/>
    <w:basedOn w:val="Normal"/>
    <w:qFormat/>
    <w:rsid w:val="00497DF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ind w:left="0"/>
      <w:jc w:val="center"/>
    </w:pPr>
    <w:rPr>
      <w:iCs w:val="0"/>
      <w:color w:val="000000" w:themeColor="text1"/>
      <w:szCs w:val="22"/>
      <w:u w:val="single"/>
    </w:rPr>
  </w:style>
  <w:style w:type="paragraph" w:customStyle="1" w:styleId="CARBODYTEXTREGCENTEREDNOBOLD">
    <w:name w:val="CAR BODY TEXT REG CENTERED NO BOLD"/>
    <w:basedOn w:val="Normal"/>
    <w:qFormat/>
    <w:rsid w:val="00497DF0"/>
    <w:pPr>
      <w:ind w:left="0"/>
      <w:jc w:val="center"/>
    </w:pPr>
    <w:rPr>
      <w:iCs w:val="0"/>
      <w:color w:val="000000" w:themeColor="text1"/>
    </w:rPr>
  </w:style>
  <w:style w:type="paragraph" w:customStyle="1" w:styleId="CARBODYTXTCENTERED">
    <w:name w:val="CAR BODY TXT CENTERED"/>
    <w:basedOn w:val="CARBODYTEXTINDENTED"/>
    <w:next w:val="CARBODYTEXTINDENTED"/>
    <w:qFormat/>
    <w:rsid w:val="00497DF0"/>
    <w:pPr>
      <w:ind w:left="0"/>
      <w:jc w:val="center"/>
    </w:pPr>
    <w:rPr>
      <w:b/>
      <w:color w:val="000000" w:themeColor="text1"/>
    </w:rPr>
  </w:style>
  <w:style w:type="paragraph" w:customStyle="1" w:styleId="CARMOTIONLINE1-LARGE">
    <w:name w:val="CAR MOTION LINE 1-LARGE"/>
    <w:basedOn w:val="CARMOTIONLINE1"/>
    <w:next w:val="CARMOTIONLINE2-LARGE"/>
    <w:qFormat/>
    <w:rsid w:val="00497DF0"/>
    <w:pPr>
      <w:spacing w:line="360" w:lineRule="auto"/>
    </w:pPr>
    <w:rPr>
      <w:sz w:val="40"/>
    </w:rPr>
  </w:style>
  <w:style w:type="paragraph" w:customStyle="1" w:styleId="CARMOTIONLINE2-LARGE">
    <w:name w:val="CAR MOTION LINE 2-LARGE"/>
    <w:basedOn w:val="CARMOTIONLINE2"/>
    <w:next w:val="CARBODYTEXTINDENTED-MED"/>
    <w:qFormat/>
    <w:rsid w:val="00497DF0"/>
    <w:pPr>
      <w:spacing w:line="360" w:lineRule="auto"/>
      <w:jc w:val="left"/>
    </w:pPr>
    <w:rPr>
      <w:sz w:val="40"/>
    </w:rPr>
  </w:style>
  <w:style w:type="paragraph" w:customStyle="1" w:styleId="CARBODYTEXTINDENTED-MED">
    <w:name w:val="CAR BODY TEXT INDENTED-MED"/>
    <w:basedOn w:val="CARBODYTEXTINDENTED"/>
    <w:autoRedefine/>
    <w:qFormat/>
    <w:rsid w:val="007823B3"/>
    <w:pPr>
      <w:spacing w:line="360" w:lineRule="auto"/>
      <w:ind w:left="0"/>
      <w:jc w:val="center"/>
    </w:pPr>
    <w:rPr>
      <w:sz w:val="32"/>
    </w:rPr>
  </w:style>
  <w:style w:type="character" w:customStyle="1" w:styleId="UNDERLINE-LARGE">
    <w:name w:val="UNDERLINE-LARGE"/>
    <w:basedOn w:val="UNDERLINE"/>
    <w:uiPriority w:val="1"/>
    <w:qFormat/>
    <w:rsid w:val="00497DF0"/>
    <w:rPr>
      <w:rFonts w:ascii="Tahoma" w:hAnsi="Tahoma"/>
      <w:b w:val="0"/>
      <w:i w:val="0"/>
      <w:caps w:val="0"/>
      <w:smallCaps w:val="0"/>
      <w:strike w:val="0"/>
      <w:dstrike w:val="0"/>
      <w:vanish w:val="0"/>
      <w:color w:val="000000" w:themeColor="text1"/>
      <w:sz w:val="40"/>
      <w:u w:val="thick" w:color="000000" w:themeColor="text1"/>
      <w:vertAlign w:val="baseline"/>
    </w:rPr>
  </w:style>
  <w:style w:type="character" w:customStyle="1" w:styleId="STRIKETHROUGH-LARGE">
    <w:name w:val="STRIKETHROUGH-LARGE"/>
    <w:basedOn w:val="STRIKETHRU"/>
    <w:uiPriority w:val="1"/>
    <w:qFormat/>
    <w:rsid w:val="00497DF0"/>
    <w:rPr>
      <w:rFonts w:ascii="Tahoma" w:hAnsi="Tahoma"/>
      <w:b w:val="0"/>
      <w:i w:val="0"/>
      <w:caps w:val="0"/>
      <w:smallCaps w:val="0"/>
      <w:strike/>
      <w:dstrike w:val="0"/>
      <w:vanish w:val="0"/>
      <w:color w:val="000000" w:themeColor="text1"/>
      <w:sz w:val="40"/>
      <w:u w:val="none"/>
      <w:vertAlign w:val="baseline"/>
    </w:rPr>
  </w:style>
  <w:style w:type="character" w:customStyle="1" w:styleId="UNDERLINE-LARGE-BLUE">
    <w:name w:val="UNDERLINE-LARGE-BLUE"/>
    <w:basedOn w:val="UNDERLINE-LARGE"/>
    <w:uiPriority w:val="1"/>
    <w:qFormat/>
    <w:rsid w:val="00497DF0"/>
    <w:rPr>
      <w:rFonts w:ascii="Tahoma" w:hAnsi="Tahoma"/>
      <w:b w:val="0"/>
      <w:i w:val="0"/>
      <w:caps w:val="0"/>
      <w:smallCaps w:val="0"/>
      <w:strike w:val="0"/>
      <w:dstrike w:val="0"/>
      <w:vanish w:val="0"/>
      <w:color w:val="0432FF"/>
      <w:sz w:val="40"/>
      <w:u w:val="thick" w:color="0432FF"/>
      <w:vertAlign w:val="baseline"/>
    </w:rPr>
  </w:style>
  <w:style w:type="character" w:customStyle="1" w:styleId="STRIKETHROUGH-LARGE-RED">
    <w:name w:val="STRIKETHROUGH-LARGE-RED"/>
    <w:basedOn w:val="STRIKETHROUGH-LARGE"/>
    <w:uiPriority w:val="1"/>
    <w:qFormat/>
    <w:rsid w:val="00497DF0"/>
    <w:rPr>
      <w:rFonts w:ascii="Tahoma" w:hAnsi="Tahoma"/>
      <w:b w:val="0"/>
      <w:i w:val="0"/>
      <w:caps w:val="0"/>
      <w:smallCaps w:val="0"/>
      <w:strike/>
      <w:dstrike w:val="0"/>
      <w:vanish w:val="0"/>
      <w:color w:val="FF0000"/>
      <w:sz w:val="40"/>
      <w:u w:val="none"/>
      <w:vertAlign w:val="baseline"/>
    </w:rPr>
  </w:style>
  <w:style w:type="paragraph" w:customStyle="1" w:styleId="CARBODYTEXTWSCFORMS">
    <w:name w:val="CAR BODY TEXT WSC FORMS"/>
    <w:basedOn w:val="CARBODYTEXTREGULAR"/>
    <w:qFormat/>
    <w:rsid w:val="002B28C8"/>
    <w:pPr>
      <w:spacing w:line="360" w:lineRule="auto"/>
      <w:jc w:val="left"/>
    </w:pPr>
    <w:rPr>
      <w:sz w:val="28"/>
    </w:rPr>
  </w:style>
  <w:style w:type="paragraph" w:customStyle="1" w:styleId="CARBODYTEXTFORMSCENTEREDBOLDMEDIUM">
    <w:name w:val="CAR BODY TEXT FORMS CENTERED BOLD MEDIUM"/>
    <w:basedOn w:val="CARBODYTXTCENTERED"/>
    <w:next w:val="CARBODYTEXTWSCFORMS"/>
    <w:qFormat/>
    <w:rsid w:val="002B28C8"/>
    <w:pPr>
      <w:spacing w:line="240" w:lineRule="auto"/>
    </w:pPr>
    <w:rPr>
      <w:sz w:val="32"/>
    </w:rPr>
  </w:style>
  <w:style w:type="paragraph" w:customStyle="1" w:styleId="CARBODYTEXTFORMSHEADER1">
    <w:name w:val="CAR BODY TEXT FORMS HEADER 1"/>
    <w:basedOn w:val="CARBODYTEXTWSCFORMS"/>
    <w:next w:val="CARBODYTEXTWSCFORMS"/>
    <w:qFormat/>
    <w:rsid w:val="002B28C8"/>
    <w:pPr>
      <w:outlineLvl w:val="0"/>
    </w:pPr>
    <w:rPr>
      <w:b/>
    </w:rPr>
  </w:style>
  <w:style w:type="paragraph" w:customStyle="1" w:styleId="CARBODYTEXTFORMTITLETOPLINE">
    <w:name w:val="CAR BODY TEXT FORM TITLE TOP LINE"/>
    <w:basedOn w:val="CARBODYTEXTFORMSCENTEREDBOLDMEDIUM"/>
    <w:next w:val="CARBODYTEXTFORMSCENTEREDBOLDMEDIUM"/>
    <w:autoRedefine/>
    <w:qFormat/>
    <w:rsid w:val="00CF005F"/>
    <w:rPr>
      <w:sz w:val="28"/>
    </w:rPr>
  </w:style>
  <w:style w:type="character" w:customStyle="1" w:styleId="Heading8Char">
    <w:name w:val="Heading 8 Char"/>
    <w:basedOn w:val="DefaultParagraphFont"/>
    <w:link w:val="Heading8"/>
    <w:uiPriority w:val="9"/>
    <w:rsid w:val="007823B3"/>
    <w:rPr>
      <w:rFonts w:asciiTheme="majorHAnsi" w:eastAsiaTheme="majorEastAsia" w:hAnsiTheme="majorHAnsi" w:cstheme="majorBidi"/>
      <w:iCs/>
      <w:noProof/>
      <w:color w:val="272727" w:themeColor="text1" w:themeTint="D8"/>
      <w:sz w:val="21"/>
      <w:szCs w:val="21"/>
    </w:rPr>
  </w:style>
  <w:style w:type="character" w:styleId="PageNumber">
    <w:name w:val="page number"/>
    <w:basedOn w:val="DefaultParagraphFont"/>
    <w:uiPriority w:val="99"/>
    <w:semiHidden/>
    <w:unhideWhenUsed/>
    <w:rsid w:val="00CF005F"/>
  </w:style>
  <w:style w:type="paragraph" w:styleId="ListBullet">
    <w:name w:val="List Bullet"/>
    <w:aliases w:val="CAR BODY TEXT REG List Bullet"/>
    <w:basedOn w:val="CARBODYTEXTREGULAR"/>
    <w:uiPriority w:val="99"/>
    <w:unhideWhenUsed/>
    <w:qFormat/>
    <w:rsid w:val="0082468D"/>
    <w:pPr>
      <w:numPr>
        <w:numId w:val="10"/>
      </w:numPr>
      <w:spacing w:line="240" w:lineRule="auto"/>
      <w:ind w:firstLine="0"/>
      <w:jc w:val="left"/>
    </w:pPr>
  </w:style>
  <w:style w:type="paragraph" w:customStyle="1" w:styleId="CARMOTIONLINE15">
    <w:name w:val="CAR MOTION LINE 1.5"/>
    <w:basedOn w:val="CARMOTIONLINE1"/>
    <w:link w:val="CARMOTIONLINE15Char"/>
    <w:qFormat/>
    <w:rsid w:val="00CA0947"/>
    <w:pPr>
      <w:spacing w:line="240" w:lineRule="auto"/>
      <w:outlineLvl w:val="1"/>
    </w:pPr>
  </w:style>
  <w:style w:type="paragraph" w:customStyle="1" w:styleId="FORMFOOTERalignrighttahoma10">
    <w:name w:val="FORM FOOTER align right tahoma 10"/>
    <w:basedOn w:val="Footer"/>
    <w:qFormat/>
    <w:rsid w:val="00585DC1"/>
    <w:rPr>
      <w:sz w:val="20"/>
    </w:rPr>
  </w:style>
  <w:style w:type="character" w:styleId="SubtleEmphasis">
    <w:name w:val="Subtle Emphasis"/>
    <w:basedOn w:val="DefaultParagraphFont"/>
    <w:uiPriority w:val="19"/>
    <w:qFormat/>
    <w:rsid w:val="00CA0947"/>
    <w:rPr>
      <w:i/>
      <w:iCs/>
      <w:color w:val="404040" w:themeColor="text1" w:themeTint="BF"/>
    </w:rPr>
  </w:style>
  <w:style w:type="paragraph" w:styleId="Subtitle">
    <w:name w:val="Subtitle"/>
    <w:aliases w:val="FORM Subtitle-left tahoma 9 pt"/>
    <w:basedOn w:val="Normal"/>
    <w:next w:val="Normal"/>
    <w:link w:val="SubtitleChar"/>
    <w:uiPriority w:val="11"/>
    <w:qFormat/>
    <w:rsid w:val="00CA0947"/>
    <w:pPr>
      <w:numPr>
        <w:ilvl w:val="1"/>
      </w:numPr>
      <w:spacing w:line="240" w:lineRule="auto"/>
      <w:ind w:left="720"/>
      <w:jc w:val="left"/>
    </w:pPr>
    <w:rPr>
      <w:rFonts w:eastAsiaTheme="minorEastAsia" w:cs="Times New Roman (Body CS)"/>
      <w:color w:val="5A5A5A" w:themeColor="text1" w:themeTint="A5"/>
      <w:spacing w:val="10"/>
      <w:sz w:val="18"/>
      <w:szCs w:val="22"/>
    </w:rPr>
  </w:style>
  <w:style w:type="character" w:customStyle="1" w:styleId="SubtitleChar">
    <w:name w:val="Subtitle Char"/>
    <w:aliases w:val="FORM Subtitle-left tahoma 9 pt Char"/>
    <w:basedOn w:val="DefaultParagraphFont"/>
    <w:link w:val="Subtitle"/>
    <w:uiPriority w:val="11"/>
    <w:rsid w:val="00CA0947"/>
    <w:rPr>
      <w:rFonts w:ascii="Tahoma" w:eastAsiaTheme="minorEastAsia" w:hAnsi="Tahoma" w:cs="Times New Roman (Body CS)"/>
      <w:iCs/>
      <w:noProof/>
      <w:color w:val="5A5A5A" w:themeColor="text1" w:themeTint="A5"/>
      <w:spacing w:val="10"/>
      <w:sz w:val="18"/>
    </w:rPr>
  </w:style>
  <w:style w:type="paragraph" w:customStyle="1" w:styleId="CARMOTIONLINE1MEDTAH15PTLEFT">
    <w:name w:val="CAR MOTION LINE 1 MED TAH 15 PT LEFT"/>
    <w:basedOn w:val="CARMOTIONLINE1-LARGE"/>
    <w:qFormat/>
    <w:rsid w:val="00CA0947"/>
    <w:pPr>
      <w:spacing w:after="60" w:line="240" w:lineRule="auto"/>
      <w:jc w:val="center"/>
    </w:pPr>
    <w:rPr>
      <w:sz w:val="30"/>
    </w:rPr>
  </w:style>
  <w:style w:type="paragraph" w:styleId="Title">
    <w:name w:val="Title"/>
    <w:basedOn w:val="Normal"/>
    <w:next w:val="Normal"/>
    <w:link w:val="TitleChar"/>
    <w:uiPriority w:val="10"/>
    <w:qFormat/>
    <w:rsid w:val="00003517"/>
    <w:pPr>
      <w:ind w:left="2160"/>
      <w:jc w:val="left"/>
    </w:pPr>
    <w:rPr>
      <w:b/>
      <w:bCs/>
      <w:spacing w:val="20"/>
    </w:rPr>
  </w:style>
  <w:style w:type="character" w:customStyle="1" w:styleId="TitleChar">
    <w:name w:val="Title Char"/>
    <w:basedOn w:val="DefaultParagraphFont"/>
    <w:link w:val="Title"/>
    <w:uiPriority w:val="10"/>
    <w:rsid w:val="00003517"/>
    <w:rPr>
      <w:rFonts w:ascii="Tahoma" w:hAnsi="Tahoma" w:cs="Tahoma"/>
      <w:b/>
      <w:bCs/>
      <w:iCs/>
      <w:noProof/>
      <w:color w:val="000000"/>
      <w:spacing w:val="20"/>
      <w:szCs w:val="24"/>
    </w:rPr>
  </w:style>
  <w:style w:type="paragraph" w:customStyle="1" w:styleId="CARMOTIONLINE15UNBOLD">
    <w:name w:val="CAR MOTION LINE 1.5 UNBOLD"/>
    <w:basedOn w:val="CARMOTIONLINE15"/>
    <w:link w:val="CARMOTIONLINE15UNBOLDChar"/>
    <w:qFormat/>
    <w:rsid w:val="00F55AE4"/>
  </w:style>
  <w:style w:type="character" w:customStyle="1" w:styleId="CARBODYTEXTINDENTEDChar">
    <w:name w:val="CAR BODY TEXT INDENTED Char"/>
    <w:basedOn w:val="DefaultParagraphFont"/>
    <w:link w:val="CARBODYTEXTINDENTED"/>
    <w:rsid w:val="00F55AE4"/>
    <w:rPr>
      <w:rFonts w:ascii="Tahoma" w:hAnsi="Tahoma" w:cs="Tahoma"/>
      <w:noProof/>
      <w:color w:val="000000"/>
      <w:szCs w:val="24"/>
    </w:rPr>
  </w:style>
  <w:style w:type="character" w:customStyle="1" w:styleId="CARMOTIONLINE1Char">
    <w:name w:val="CAR MOTION LINE 1 Char"/>
    <w:basedOn w:val="CARBODYTEXTINDENTEDChar"/>
    <w:link w:val="CARMOTIONLINE1"/>
    <w:rsid w:val="00F55AE4"/>
    <w:rPr>
      <w:rFonts w:ascii="Tahoma" w:hAnsi="Tahoma" w:cs="Tahoma"/>
      <w:b/>
      <w:noProof/>
      <w:color w:val="000000"/>
      <w:szCs w:val="24"/>
    </w:rPr>
  </w:style>
  <w:style w:type="character" w:customStyle="1" w:styleId="CARMOTIONLINE15Char">
    <w:name w:val="CAR MOTION LINE 1.5 Char"/>
    <w:basedOn w:val="CARMOTIONLINE1Char"/>
    <w:link w:val="CARMOTIONLINE15"/>
    <w:rsid w:val="00F55AE4"/>
    <w:rPr>
      <w:rFonts w:ascii="Tahoma" w:hAnsi="Tahoma" w:cs="Tahoma"/>
      <w:b/>
      <w:noProof/>
      <w:color w:val="000000"/>
      <w:szCs w:val="24"/>
    </w:rPr>
  </w:style>
  <w:style w:type="character" w:customStyle="1" w:styleId="CARMOTIONLINE15UNBOLDChar">
    <w:name w:val="CAR MOTION LINE 1.5 UNBOLD Char"/>
    <w:basedOn w:val="CARMOTIONLINE15Char"/>
    <w:link w:val="CARMOTIONLINE15UNBOLD"/>
    <w:rsid w:val="00F55AE4"/>
    <w:rPr>
      <w:rFonts w:ascii="Tahoma" w:hAnsi="Tahoma" w:cs="Tahoma"/>
      <w:b/>
      <w:noProof/>
      <w:color w:val="000000"/>
      <w:szCs w:val="24"/>
    </w:rPr>
  </w:style>
  <w:style w:type="character" w:customStyle="1" w:styleId="CARMOTIONLINE15UNBOLDCHAR0">
    <w:name w:val="CAR MOTION LINE 1.5 UNBOLD CHAR"/>
    <w:uiPriority w:val="1"/>
    <w:qFormat/>
    <w:rsid w:val="00F55AE4"/>
    <w:rPr>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0AAFF0-9062-F34E-9E76-24AAA03A5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8</Words>
  <Characters>618</Characters>
  <Application>Microsoft Office Word</Application>
  <DocSecurity>0</DocSecurity>
  <Lines>5</Lines>
  <Paragraphs>1</Paragraphs>
  <ScaleCrop>false</ScaleCrop>
  <Manager/>
  <Company/>
  <LinksUpToDate>false</LinksUpToDate>
  <CharactersWithSpaces>7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2T17:54:00Z</dcterms:created>
  <dcterms:modified xsi:type="dcterms:W3CDTF">2024-04-22T17:55:00Z</dcterms:modified>
  <cp:category/>
</cp:coreProperties>
</file>